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15236" w:rsidRPr="00115236" w:rsidRDefault="00115236" w:rsidP="00115236">
      <w:pPr>
        <w:spacing w:after="0" w:line="240" w:lineRule="auto"/>
        <w:jc w:val="right"/>
        <w:rPr>
          <w:rFonts w:eastAsia="Times New Roman" w:cstheme="minorHAnsi"/>
          <w:sz w:val="36"/>
          <w:lang w:eastAsia="en-IN"/>
        </w:rPr>
      </w:pPr>
      <w:proofErr w:type="spellStart"/>
      <w:r w:rsidRPr="00115236">
        <w:rPr>
          <w:rFonts w:eastAsia="Times New Roman" w:cstheme="minorHAnsi"/>
          <w:b/>
          <w:bCs/>
          <w:color w:val="000000"/>
          <w:sz w:val="36"/>
          <w:lang w:eastAsia="en-IN"/>
        </w:rPr>
        <w:t>Shalini</w:t>
      </w:r>
      <w:proofErr w:type="spellEnd"/>
    </w:p>
    <w:p w:rsidR="00115236" w:rsidRPr="00115236" w:rsidRDefault="00115236" w:rsidP="00115236">
      <w:pPr>
        <w:spacing w:after="0" w:line="240" w:lineRule="auto"/>
        <w:jc w:val="right"/>
        <w:rPr>
          <w:rFonts w:eastAsia="Times New Roman" w:cstheme="minorHAnsi"/>
          <w:sz w:val="24"/>
          <w:lang w:eastAsia="en-IN"/>
        </w:rPr>
      </w:pPr>
      <w:r w:rsidRPr="00115236">
        <w:rPr>
          <w:rFonts w:eastAsia="Times New Roman" w:cstheme="minorHAnsi"/>
          <w:b/>
          <w:bCs/>
          <w:color w:val="000000"/>
          <w:sz w:val="24"/>
          <w:lang w:eastAsia="en-IN"/>
        </w:rPr>
        <w:t>.NET FULL STACK DEVELOPER</w:t>
      </w:r>
    </w:p>
    <w:p w:rsidR="00115236" w:rsidRPr="00115236" w:rsidRDefault="00115236" w:rsidP="00115236">
      <w:pPr>
        <w:spacing w:after="0" w:line="240" w:lineRule="auto"/>
        <w:jc w:val="right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b/>
          <w:bCs/>
          <w:color w:val="000000"/>
          <w:lang w:eastAsia="en-IN"/>
        </w:rPr>
        <w:t>shalinit1502@gmail.com | 720-340-2068</w:t>
      </w:r>
    </w:p>
    <w:p w:rsidR="00115236" w:rsidRPr="00115236" w:rsidRDefault="00115236" w:rsidP="00115236">
      <w:pPr>
        <w:spacing w:after="0" w:line="240" w:lineRule="auto"/>
        <w:rPr>
          <w:rFonts w:eastAsia="Times New Roman" w:cstheme="minorHAnsi"/>
          <w:lang w:eastAsia="en-IN"/>
        </w:rPr>
      </w:pPr>
    </w:p>
    <w:p w:rsidR="00115236" w:rsidRPr="00115236" w:rsidRDefault="00115236" w:rsidP="00115236">
      <w:pPr>
        <w:shd w:val="clear" w:color="auto" w:fill="EEECE1" w:themeFill="background2"/>
        <w:spacing w:after="0" w:line="240" w:lineRule="auto"/>
        <w:jc w:val="center"/>
        <w:rPr>
          <w:rFonts w:eastAsia="Times New Roman" w:cstheme="minorHAnsi"/>
          <w:sz w:val="24"/>
          <w:lang w:eastAsia="en-IN"/>
        </w:rPr>
      </w:pPr>
      <w:r>
        <w:rPr>
          <w:rFonts w:eastAsia="Times New Roman" w:cstheme="minorHAnsi"/>
          <w:b/>
          <w:bCs/>
          <w:color w:val="000000"/>
          <w:sz w:val="24"/>
          <w:lang w:eastAsia="en-IN"/>
        </w:rPr>
        <w:t>PROFESSIONAL SUMMARY</w:t>
      </w:r>
    </w:p>
    <w:p w:rsidR="00115236" w:rsidRPr="00115236" w:rsidRDefault="00115236" w:rsidP="00115236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Results-driven .NET Full Stack Developer with 8+ years of experience designing, developing, and deploying scalable, high-performance web applications using C#, ASP.NET Core, .NET Framework, and .NET Core.</w:t>
      </w:r>
    </w:p>
    <w:p w:rsidR="00115236" w:rsidRPr="00115236" w:rsidRDefault="00115236" w:rsidP="00115236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Expertise in front-end and back-end development, building interactive UIs with React.js, Angular, Blazor, Razor Pages, and WPF (XAML) while ensuring seamless integration with robust server-side logic.</w:t>
      </w:r>
    </w:p>
    <w:p w:rsidR="00115236" w:rsidRPr="00115236" w:rsidRDefault="00115236" w:rsidP="00115236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Proficient in Entity Framework (EF6, EF Core), LINQ, ADO.NET, NHibernate, and relational/non-relational databases, including SQL Server, MySQL, PostgreSQL, MongoDB, and Cosmos DB.</w:t>
      </w:r>
    </w:p>
    <w:p w:rsidR="00115236" w:rsidRPr="00115236" w:rsidRDefault="00115236" w:rsidP="00115236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 xml:space="preserve">Strong experience designing and consuming RESTful APIs, GraphQL, SOAP services, WCF, and implementing real-time communication using </w:t>
      </w:r>
      <w:proofErr w:type="spellStart"/>
      <w:r w:rsidRPr="00115236">
        <w:rPr>
          <w:rFonts w:eastAsia="Times New Roman" w:cstheme="minorHAnsi"/>
          <w:color w:val="000000"/>
          <w:lang w:eastAsia="en-IN"/>
        </w:rPr>
        <w:t>WebSockets</w:t>
      </w:r>
      <w:proofErr w:type="spellEnd"/>
      <w:r w:rsidRPr="00115236">
        <w:rPr>
          <w:rFonts w:eastAsia="Times New Roman" w:cstheme="minorHAnsi"/>
          <w:color w:val="000000"/>
          <w:lang w:eastAsia="en-IN"/>
        </w:rPr>
        <w:t xml:space="preserve"> and SignalR.</w:t>
      </w:r>
    </w:p>
    <w:p w:rsidR="00115236" w:rsidRPr="00115236" w:rsidRDefault="00115236" w:rsidP="00115236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Hands-on experience with cloud computing platforms, including Microsoft Azure (App Services, Functions, Key Vault, Azure AD, Application Insights, Blob Storage, Logic Apps, ARM Templates) and AWS (EC2, S3, RDS, Lambda).</w:t>
      </w:r>
    </w:p>
    <w:p w:rsidR="00115236" w:rsidRPr="00115236" w:rsidRDefault="00115236" w:rsidP="00115236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Adept at DevOps and CI/CD pipeline automation using Azure DevOps, Jenkins, MS Build, Maven, Terraform, and version control tools like Git, Bitbucket, and TFS.</w:t>
      </w:r>
    </w:p>
    <w:p w:rsidR="00115236" w:rsidRPr="00115236" w:rsidRDefault="00115236" w:rsidP="00115236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Experienced in containerization and orchestration using Docker and Kubernetes, ensuring application scalability and deployment efficiency.</w:t>
      </w:r>
    </w:p>
    <w:p w:rsidR="00115236" w:rsidRPr="00115236" w:rsidRDefault="00115236" w:rsidP="00115236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Skilled in messaging and event-driven architectures, implementing Apache Kafka and RabbitMQ for efficient communication between microservices.</w:t>
      </w:r>
    </w:p>
    <w:p w:rsidR="00115236" w:rsidRPr="00115236" w:rsidRDefault="00115236" w:rsidP="00115236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 xml:space="preserve">Expertise in logging, monitoring, and performance optimization using ELK Stack, NLog, </w:t>
      </w:r>
      <w:proofErr w:type="spellStart"/>
      <w:r w:rsidRPr="00115236">
        <w:rPr>
          <w:rFonts w:eastAsia="Times New Roman" w:cstheme="minorHAnsi"/>
          <w:color w:val="000000"/>
          <w:lang w:eastAsia="en-IN"/>
        </w:rPr>
        <w:t>Serilog</w:t>
      </w:r>
      <w:proofErr w:type="spellEnd"/>
      <w:r w:rsidRPr="00115236">
        <w:rPr>
          <w:rFonts w:eastAsia="Times New Roman" w:cstheme="minorHAnsi"/>
          <w:color w:val="000000"/>
          <w:lang w:eastAsia="en-IN"/>
        </w:rPr>
        <w:t>, Azure Application Insights, IIS, Kestrel, and Nginx.</w:t>
      </w:r>
    </w:p>
    <w:p w:rsidR="00115236" w:rsidRPr="00115236" w:rsidRDefault="00115236" w:rsidP="00115236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Hands-on experience with Agile methodologies (Scrum, Kanban), collaborating with cross-functional teams using JIRA and Confluence.</w:t>
      </w:r>
    </w:p>
    <w:p w:rsidR="00115236" w:rsidRPr="00115236" w:rsidRDefault="00115236" w:rsidP="00115236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Robust problem solving skills with a proactive approach to troubleshooting, debugging, and optimizing application performance.</w:t>
      </w:r>
    </w:p>
    <w:p w:rsidR="00115236" w:rsidRPr="00115236" w:rsidRDefault="00115236" w:rsidP="00115236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Excellent communication and teamwork skills, fostering collaboration between development, QA, and business teams for efficient project delivery.</w:t>
      </w:r>
    </w:p>
    <w:p w:rsidR="00115236" w:rsidRPr="00115236" w:rsidRDefault="00115236" w:rsidP="00115236">
      <w:pPr>
        <w:spacing w:after="0" w:line="240" w:lineRule="auto"/>
        <w:rPr>
          <w:rFonts w:eastAsia="Times New Roman" w:cstheme="minorHAnsi"/>
          <w:lang w:eastAsia="en-IN"/>
        </w:rPr>
      </w:pPr>
    </w:p>
    <w:p w:rsidR="00115236" w:rsidRPr="00115236" w:rsidRDefault="00115236" w:rsidP="00115236">
      <w:pPr>
        <w:shd w:val="clear" w:color="auto" w:fill="EEECE1" w:themeFill="background2"/>
        <w:spacing w:after="0" w:line="240" w:lineRule="auto"/>
        <w:jc w:val="center"/>
        <w:rPr>
          <w:rFonts w:eastAsia="Times New Roman" w:cstheme="minorHAnsi"/>
          <w:sz w:val="24"/>
          <w:lang w:eastAsia="en-IN"/>
        </w:rPr>
      </w:pPr>
      <w:r w:rsidRPr="00115236">
        <w:rPr>
          <w:rFonts w:eastAsia="Times New Roman" w:cstheme="minorHAnsi"/>
          <w:b/>
          <w:bCs/>
          <w:color w:val="000000"/>
          <w:sz w:val="24"/>
          <w:lang w:eastAsia="en-IN"/>
        </w:rPr>
        <w:t>TECHNICAL SKILLS</w:t>
      </w:r>
    </w:p>
    <w:p w:rsidR="00115236" w:rsidRPr="00115236" w:rsidRDefault="00115236" w:rsidP="00186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b/>
          <w:bCs/>
          <w:color w:val="000000"/>
          <w:lang w:eastAsia="en-IN"/>
        </w:rPr>
        <w:t xml:space="preserve">Programming Languages &amp; Frameworks: </w:t>
      </w:r>
      <w:r w:rsidRPr="00115236">
        <w:rPr>
          <w:rFonts w:eastAsia="Times New Roman" w:cstheme="minorHAnsi"/>
          <w:color w:val="000000"/>
          <w:lang w:eastAsia="en-IN"/>
        </w:rPr>
        <w:t>C#, ASP.NET Core, .NET Framework, .NET Core, .NET MVC, VB.NET, EF6, EF Core, LINQ, ADO.NET, Razor Pages, Blazor, WPF, XAML, NHibernate</w:t>
      </w:r>
    </w:p>
    <w:p w:rsidR="00115236" w:rsidRPr="00115236" w:rsidRDefault="00115236" w:rsidP="00186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b/>
          <w:bCs/>
          <w:color w:val="000000"/>
          <w:lang w:eastAsia="en-IN"/>
        </w:rPr>
        <w:t xml:space="preserve">Web Development: </w:t>
      </w:r>
      <w:r w:rsidRPr="00115236">
        <w:rPr>
          <w:rFonts w:eastAsia="Times New Roman" w:cstheme="minorHAnsi"/>
          <w:color w:val="000000"/>
          <w:lang w:eastAsia="en-IN"/>
        </w:rPr>
        <w:t xml:space="preserve">TypeScript, JavaScript (ES6+), React.js, Angular, jQuery, HTML5, CSS3, Tailwind CSS, Bootstrap, </w:t>
      </w:r>
      <w:proofErr w:type="gramStart"/>
      <w:r w:rsidRPr="00115236">
        <w:rPr>
          <w:rFonts w:eastAsia="Times New Roman" w:cstheme="minorHAnsi"/>
          <w:color w:val="000000"/>
          <w:lang w:eastAsia="en-IN"/>
        </w:rPr>
        <w:t>AJAX</w:t>
      </w:r>
      <w:proofErr w:type="gramEnd"/>
    </w:p>
    <w:p w:rsidR="00115236" w:rsidRPr="00115236" w:rsidRDefault="00115236" w:rsidP="00186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b/>
          <w:bCs/>
          <w:color w:val="000000"/>
          <w:lang w:eastAsia="en-IN"/>
        </w:rPr>
        <w:t xml:space="preserve">Databases: </w:t>
      </w:r>
      <w:r w:rsidRPr="00115236">
        <w:rPr>
          <w:rFonts w:eastAsia="Times New Roman" w:cstheme="minorHAnsi"/>
          <w:color w:val="000000"/>
          <w:lang w:eastAsia="en-IN"/>
        </w:rPr>
        <w:t>SQL Server, T-SQL, MySQL, PostgreSQL, MongoDB, Cosmos DB</w:t>
      </w:r>
    </w:p>
    <w:p w:rsidR="00115236" w:rsidRPr="00115236" w:rsidRDefault="00115236" w:rsidP="00186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b/>
          <w:bCs/>
          <w:color w:val="000000"/>
          <w:lang w:eastAsia="en-IN"/>
        </w:rPr>
        <w:t xml:space="preserve">API Development &amp; Communication: </w:t>
      </w:r>
      <w:r w:rsidRPr="00115236">
        <w:rPr>
          <w:rFonts w:eastAsia="Times New Roman" w:cstheme="minorHAnsi"/>
          <w:color w:val="000000"/>
          <w:lang w:eastAsia="en-IN"/>
        </w:rPr>
        <w:t>RESTful APIs, GraphQL, SOAP, WCF, WebSocket, SignalR</w:t>
      </w:r>
    </w:p>
    <w:p w:rsidR="00115236" w:rsidRPr="00115236" w:rsidRDefault="00115236" w:rsidP="00186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b/>
          <w:bCs/>
          <w:color w:val="000000"/>
          <w:lang w:eastAsia="en-IN"/>
        </w:rPr>
        <w:t>Cloud Technologies &amp; Services:</w:t>
      </w:r>
      <w:r w:rsidRPr="00115236">
        <w:rPr>
          <w:rFonts w:eastAsia="Times New Roman" w:cstheme="minorHAnsi"/>
          <w:color w:val="000000"/>
          <w:lang w:eastAsia="en-IN"/>
        </w:rPr>
        <w:t xml:space="preserve"> Microsoft Azure (App Services, Functions, Blob Storage, Key Vault, Application Insights, Azure AD, Azure Logic Apps, ARM Templates), AWS (EC2, S3, RDS, Lambda)</w:t>
      </w:r>
    </w:p>
    <w:p w:rsidR="00115236" w:rsidRPr="00115236" w:rsidRDefault="00115236" w:rsidP="00186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b/>
          <w:bCs/>
          <w:color w:val="000000"/>
          <w:lang w:eastAsia="en-IN"/>
        </w:rPr>
        <w:t xml:space="preserve">DevOps &amp; CI/CD: </w:t>
      </w:r>
      <w:r w:rsidRPr="00115236">
        <w:rPr>
          <w:rFonts w:eastAsia="Times New Roman" w:cstheme="minorHAnsi"/>
          <w:color w:val="000000"/>
          <w:lang w:eastAsia="en-IN"/>
        </w:rPr>
        <w:t>Docker, Kubernetes</w:t>
      </w:r>
      <w:r>
        <w:rPr>
          <w:rFonts w:eastAsia="Times New Roman" w:cstheme="minorHAnsi"/>
          <w:lang w:eastAsia="en-IN"/>
        </w:rPr>
        <w:t xml:space="preserve">, </w:t>
      </w:r>
      <w:r w:rsidRPr="00115236">
        <w:rPr>
          <w:rFonts w:eastAsia="Times New Roman" w:cstheme="minorHAnsi"/>
          <w:color w:val="000000"/>
          <w:lang w:eastAsia="en-IN"/>
        </w:rPr>
        <w:t>Azure DevOps, Jenkins, MS Build, Maven, Terraform, BitBucket, Git, TFS</w:t>
      </w:r>
    </w:p>
    <w:p w:rsidR="00115236" w:rsidRPr="00115236" w:rsidRDefault="00115236" w:rsidP="00186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b/>
          <w:bCs/>
          <w:color w:val="000000"/>
          <w:lang w:eastAsia="en-IN"/>
        </w:rPr>
        <w:t xml:space="preserve">Microservices &amp; Event-Driven Architecture: </w:t>
      </w:r>
      <w:r w:rsidRPr="00115236">
        <w:rPr>
          <w:rFonts w:eastAsia="Times New Roman" w:cstheme="minorHAnsi"/>
          <w:color w:val="000000"/>
          <w:lang w:eastAsia="en-IN"/>
        </w:rPr>
        <w:t>Apache Kafka, RabbitMQ</w:t>
      </w:r>
    </w:p>
    <w:p w:rsidR="00115236" w:rsidRPr="00115236" w:rsidRDefault="00115236" w:rsidP="00186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b/>
          <w:bCs/>
          <w:color w:val="000000"/>
          <w:lang w:eastAsia="en-IN"/>
        </w:rPr>
        <w:t xml:space="preserve">Security &amp; Authentication: </w:t>
      </w:r>
      <w:r w:rsidRPr="00115236">
        <w:rPr>
          <w:rFonts w:eastAsia="Times New Roman" w:cstheme="minorHAnsi"/>
          <w:color w:val="000000"/>
          <w:lang w:eastAsia="en-IN"/>
        </w:rPr>
        <w:t>OAuth 2.0, JWT, XSS Mitigation</w:t>
      </w:r>
    </w:p>
    <w:p w:rsidR="00115236" w:rsidRPr="00115236" w:rsidRDefault="00115236" w:rsidP="00186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b/>
          <w:bCs/>
          <w:color w:val="000000"/>
          <w:lang w:eastAsia="en-IN"/>
        </w:rPr>
        <w:t xml:space="preserve">Testing &amp; Debugging: </w:t>
      </w:r>
      <w:r w:rsidRPr="00115236">
        <w:rPr>
          <w:rFonts w:eastAsia="Times New Roman" w:cstheme="minorHAnsi"/>
          <w:color w:val="000000"/>
          <w:lang w:eastAsia="en-IN"/>
        </w:rPr>
        <w:t>NUnit, xUnit, MSTest, Mockito, Moq, TDD, Postman</w:t>
      </w:r>
    </w:p>
    <w:p w:rsidR="00115236" w:rsidRPr="00115236" w:rsidRDefault="00115236" w:rsidP="00186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b/>
          <w:bCs/>
          <w:color w:val="000000"/>
          <w:lang w:eastAsia="en-IN"/>
        </w:rPr>
        <w:t xml:space="preserve">Server &amp; Infrastructure: </w:t>
      </w:r>
      <w:r w:rsidRPr="00115236">
        <w:rPr>
          <w:rFonts w:eastAsia="Times New Roman" w:cstheme="minorHAnsi"/>
          <w:color w:val="000000"/>
          <w:lang w:eastAsia="en-IN"/>
        </w:rPr>
        <w:t>IIS, Kestrel, Nginx</w:t>
      </w:r>
    </w:p>
    <w:p w:rsidR="00115236" w:rsidRPr="00115236" w:rsidRDefault="00115236" w:rsidP="00186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b/>
          <w:bCs/>
          <w:color w:val="000000"/>
          <w:lang w:eastAsia="en-IN"/>
        </w:rPr>
        <w:t xml:space="preserve">Project Management &amp; Collaboration: </w:t>
      </w:r>
      <w:r w:rsidRPr="00115236">
        <w:rPr>
          <w:rFonts w:eastAsia="Times New Roman" w:cstheme="minorHAnsi"/>
          <w:color w:val="000000"/>
          <w:lang w:eastAsia="en-IN"/>
        </w:rPr>
        <w:t>JIRA, Confluence, Agile (Scrum, Kanban)</w:t>
      </w:r>
    </w:p>
    <w:p w:rsidR="00115236" w:rsidRPr="00115236" w:rsidRDefault="00115236" w:rsidP="00115236">
      <w:pPr>
        <w:spacing w:after="0" w:line="240" w:lineRule="auto"/>
        <w:rPr>
          <w:rFonts w:eastAsia="Times New Roman" w:cstheme="minorHAnsi"/>
          <w:lang w:eastAsia="en-IN"/>
        </w:rPr>
      </w:pPr>
    </w:p>
    <w:p w:rsidR="00115236" w:rsidRPr="00115236" w:rsidRDefault="00115236" w:rsidP="00115236">
      <w:pPr>
        <w:shd w:val="clear" w:color="auto" w:fill="EEECE1" w:themeFill="background2"/>
        <w:spacing w:after="0" w:line="240" w:lineRule="auto"/>
        <w:jc w:val="center"/>
        <w:rPr>
          <w:rFonts w:eastAsia="Times New Roman" w:cstheme="minorHAnsi"/>
          <w:sz w:val="24"/>
          <w:lang w:eastAsia="en-IN"/>
        </w:rPr>
      </w:pPr>
      <w:r w:rsidRPr="00115236">
        <w:rPr>
          <w:rFonts w:eastAsia="Times New Roman" w:cstheme="minorHAnsi"/>
          <w:b/>
          <w:bCs/>
          <w:color w:val="000000"/>
          <w:sz w:val="24"/>
          <w:lang w:eastAsia="en-IN"/>
        </w:rPr>
        <w:t>EDUCATION</w:t>
      </w:r>
    </w:p>
    <w:p w:rsidR="00115236" w:rsidRPr="00115236" w:rsidRDefault="00115236" w:rsidP="00115236">
      <w:pPr>
        <w:spacing w:after="0" w:line="240" w:lineRule="auto"/>
        <w:rPr>
          <w:rFonts w:eastAsia="Times New Roman" w:cstheme="minorHAnsi"/>
          <w:lang w:eastAsia="en-IN"/>
        </w:rPr>
      </w:pPr>
      <w:proofErr w:type="gramStart"/>
      <w:r w:rsidRPr="00115236">
        <w:rPr>
          <w:rFonts w:eastAsia="Times New Roman" w:cstheme="minorHAnsi"/>
          <w:b/>
          <w:bCs/>
          <w:color w:val="000000"/>
          <w:lang w:eastAsia="en-IN"/>
        </w:rPr>
        <w:t>Bachelor in Computer Science Engineering</w:t>
      </w:r>
      <w:r w:rsidR="00EE3E7F">
        <w:rPr>
          <w:rFonts w:eastAsia="Times New Roman" w:cstheme="minorHAnsi"/>
          <w:lang w:eastAsia="en-IN"/>
        </w:rPr>
        <w:t xml:space="preserve"> - </w:t>
      </w:r>
      <w:r w:rsidRPr="00115236">
        <w:rPr>
          <w:rFonts w:eastAsia="Times New Roman" w:cstheme="minorHAnsi"/>
          <w:color w:val="000000"/>
          <w:lang w:eastAsia="en-IN"/>
        </w:rPr>
        <w:t>Jawaharlal Nehru Technological University (JNTU), India.</w:t>
      </w:r>
      <w:proofErr w:type="gramEnd"/>
    </w:p>
    <w:p w:rsidR="00115236" w:rsidRPr="00115236" w:rsidRDefault="00EE3E7F" w:rsidP="00EE3E7F">
      <w:pPr>
        <w:tabs>
          <w:tab w:val="left" w:pos="4050"/>
        </w:tabs>
        <w:spacing w:after="0" w:line="240" w:lineRule="auto"/>
        <w:rPr>
          <w:rFonts w:eastAsia="Times New Roman" w:cstheme="minorHAnsi"/>
          <w:lang w:eastAsia="en-IN"/>
        </w:rPr>
      </w:pPr>
      <w:r>
        <w:rPr>
          <w:rFonts w:eastAsia="Times New Roman" w:cstheme="minorHAnsi"/>
          <w:lang w:eastAsia="en-IN"/>
        </w:rPr>
        <w:tab/>
        <w:t xml:space="preserve"> </w:t>
      </w:r>
    </w:p>
    <w:p w:rsidR="00115236" w:rsidRPr="00115236" w:rsidRDefault="00115236" w:rsidP="00115236">
      <w:pPr>
        <w:shd w:val="clear" w:color="auto" w:fill="EEECE1" w:themeFill="background2"/>
        <w:spacing w:after="0" w:line="240" w:lineRule="auto"/>
        <w:jc w:val="center"/>
        <w:rPr>
          <w:rFonts w:eastAsia="Times New Roman" w:cstheme="minorHAnsi"/>
          <w:sz w:val="24"/>
          <w:lang w:eastAsia="en-IN"/>
        </w:rPr>
      </w:pPr>
      <w:r w:rsidRPr="00115236">
        <w:rPr>
          <w:rFonts w:eastAsia="Times New Roman" w:cstheme="minorHAnsi"/>
          <w:b/>
          <w:bCs/>
          <w:color w:val="000000"/>
          <w:sz w:val="24"/>
          <w:lang w:eastAsia="en-IN"/>
        </w:rPr>
        <w:t>EXPERIENCE</w:t>
      </w:r>
    </w:p>
    <w:p w:rsidR="00115236" w:rsidRPr="00115236" w:rsidRDefault="00115236" w:rsidP="00115236">
      <w:pPr>
        <w:spacing w:after="0" w:line="240" w:lineRule="auto"/>
        <w:rPr>
          <w:rFonts w:eastAsia="Times New Roman" w:cstheme="minorHAnsi"/>
          <w:lang w:eastAsia="en-IN"/>
        </w:rPr>
      </w:pPr>
    </w:p>
    <w:p w:rsidR="00115236" w:rsidRPr="00115236" w:rsidRDefault="00115236" w:rsidP="00115236">
      <w:pPr>
        <w:spacing w:after="0" w:line="240" w:lineRule="auto"/>
        <w:rPr>
          <w:rFonts w:eastAsia="Times New Roman" w:cstheme="minorHAnsi"/>
          <w:lang w:eastAsia="en-IN"/>
        </w:rPr>
      </w:pPr>
      <w:proofErr w:type="spellStart"/>
      <w:proofErr w:type="gramStart"/>
      <w:r w:rsidRPr="00115236">
        <w:rPr>
          <w:rFonts w:eastAsia="Times New Roman" w:cstheme="minorHAnsi"/>
          <w:b/>
          <w:bCs/>
          <w:color w:val="000000"/>
          <w:lang w:eastAsia="en-IN"/>
        </w:rPr>
        <w:t>iSalus</w:t>
      </w:r>
      <w:proofErr w:type="spellEnd"/>
      <w:proofErr w:type="gramEnd"/>
      <w:r w:rsidRPr="00115236">
        <w:rPr>
          <w:rFonts w:eastAsia="Times New Roman" w:cstheme="minorHAnsi"/>
          <w:b/>
          <w:bCs/>
          <w:color w:val="000000"/>
          <w:lang w:eastAsia="en-IN"/>
        </w:rPr>
        <w:t xml:space="preserve"> Healthcare, Orlando, FL</w:t>
      </w:r>
    </w:p>
    <w:p w:rsidR="00115236" w:rsidRPr="00115236" w:rsidRDefault="00115236" w:rsidP="00115236">
      <w:pPr>
        <w:spacing w:after="0" w:line="240" w:lineRule="auto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b/>
          <w:bCs/>
          <w:color w:val="000000"/>
          <w:lang w:eastAsia="en-IN"/>
        </w:rPr>
        <w:t>.NET Full Stack Developer | January 2024 - Present</w:t>
      </w:r>
    </w:p>
    <w:p w:rsidR="00115236" w:rsidRPr="00115236" w:rsidRDefault="00115236" w:rsidP="00115236">
      <w:pPr>
        <w:spacing w:after="0" w:line="240" w:lineRule="auto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b/>
          <w:bCs/>
          <w:color w:val="000000"/>
          <w:lang w:eastAsia="en-IN"/>
        </w:rPr>
        <w:t>Responsibilities:</w:t>
      </w:r>
    </w:p>
    <w:p w:rsidR="00115236" w:rsidRPr="00115236" w:rsidRDefault="00115236" w:rsidP="00115236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Designed and developed scalable applications using C# and ASP.NET Core, ensuring high performance and maintainability.</w:t>
      </w:r>
    </w:p>
    <w:p w:rsidR="00115236" w:rsidRPr="00115236" w:rsidRDefault="00115236" w:rsidP="00115236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Developed and managed database solutions using SQL Server, EF Core, Cosmos DB, and T-SQL, improving data storage and processing efficiency.</w:t>
      </w:r>
    </w:p>
    <w:p w:rsidR="00115236" w:rsidRPr="00115236" w:rsidRDefault="00115236" w:rsidP="00115236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lastRenderedPageBreak/>
        <w:t>Leveraged Apache Kafka for event-driven architecture, enabling seamless data streaming and real-time processing.</w:t>
      </w:r>
    </w:p>
    <w:p w:rsidR="00115236" w:rsidRPr="00115236" w:rsidRDefault="00115236" w:rsidP="00115236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Built RESTful APIs and implemented GraphQL for efficient data retrieval and optimized client-server communication.</w:t>
      </w:r>
    </w:p>
    <w:p w:rsidR="00115236" w:rsidRPr="00115236" w:rsidRDefault="00115236" w:rsidP="00115236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Utilized Async/Await for asynchronous programming, enhancing application responsiveness and efficiency.</w:t>
      </w:r>
    </w:p>
    <w:p w:rsidR="00115236" w:rsidRPr="00115236" w:rsidRDefault="00115236" w:rsidP="00115236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Created dynamic and responsive UI components using HTML5, CSS3, Bootstrap, and JavaScript (ES6+), ensuring an engaging user experience.</w:t>
      </w:r>
    </w:p>
    <w:p w:rsidR="00115236" w:rsidRPr="00115236" w:rsidRDefault="00115236" w:rsidP="00115236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Developed and maintained ASP.NET Blazor and Razor Pages, building interactive and modern web applications.</w:t>
      </w:r>
    </w:p>
    <w:p w:rsidR="00115236" w:rsidRPr="00115236" w:rsidRDefault="00115236" w:rsidP="00115236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Worked with Microsoft Azure services, including App Services, Functions, Blob Storage, and Key Vault, for cloud-native application development.</w:t>
      </w:r>
    </w:p>
    <w:p w:rsidR="00115236" w:rsidRPr="00115236" w:rsidRDefault="00115236" w:rsidP="00115236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Designed and transformed XML data structures using XSD and XSLT, improving interoperability across different systems.</w:t>
      </w:r>
    </w:p>
    <w:p w:rsidR="00115236" w:rsidRPr="00115236" w:rsidRDefault="00115236" w:rsidP="00115236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Implemented XSS Mitigation strategies to enhance web application security and protect against vulnerabilities.</w:t>
      </w:r>
    </w:p>
    <w:p w:rsidR="00115236" w:rsidRPr="00115236" w:rsidRDefault="00115236" w:rsidP="00115236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Deployed and orchestrated containerized applications using Docker and Azure Kubernetes Service (AKS) to ensure scalability and reliability.</w:t>
      </w:r>
    </w:p>
    <w:p w:rsidR="00115236" w:rsidRPr="00115236" w:rsidRDefault="00115236" w:rsidP="00115236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Managed infrastructure as code using Terraform, automating cloud provisioning and resource management.</w:t>
      </w:r>
    </w:p>
    <w:p w:rsidR="00115236" w:rsidRPr="00115236" w:rsidRDefault="00115236" w:rsidP="00115236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Established CI/CD pipelines with Azure DevOps, ensuring automated testing and seamless deployment processes.</w:t>
      </w:r>
    </w:p>
    <w:p w:rsidR="00115236" w:rsidRPr="00115236" w:rsidRDefault="00115236" w:rsidP="00115236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 xml:space="preserve">Created and published reusable components and libraries using </w:t>
      </w:r>
      <w:proofErr w:type="spellStart"/>
      <w:r w:rsidRPr="00115236">
        <w:rPr>
          <w:rFonts w:eastAsia="Times New Roman" w:cstheme="minorHAnsi"/>
          <w:color w:val="000000"/>
          <w:lang w:eastAsia="en-IN"/>
        </w:rPr>
        <w:t>NuGet</w:t>
      </w:r>
      <w:proofErr w:type="spellEnd"/>
      <w:r w:rsidRPr="00115236">
        <w:rPr>
          <w:rFonts w:eastAsia="Times New Roman" w:cstheme="minorHAnsi"/>
          <w:color w:val="000000"/>
          <w:lang w:eastAsia="en-IN"/>
        </w:rPr>
        <w:t>, streamlining development efficiency.</w:t>
      </w:r>
    </w:p>
    <w:p w:rsidR="00115236" w:rsidRPr="00115236" w:rsidRDefault="00115236" w:rsidP="00115236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Configured and optimized IIS for hosting and deploying secure and high-performance web applications.</w:t>
      </w:r>
    </w:p>
    <w:p w:rsidR="00115236" w:rsidRPr="00115236" w:rsidRDefault="00115236" w:rsidP="00115236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Collaborated with teams using Pair Programming, fostering knowledge sharing and improving code quality.</w:t>
      </w:r>
    </w:p>
    <w:p w:rsidR="00115236" w:rsidRPr="00115236" w:rsidRDefault="00115236" w:rsidP="00115236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Used Git for version control and collaboration and Utilized Postman for API testing.</w:t>
      </w:r>
    </w:p>
    <w:p w:rsidR="00115236" w:rsidRPr="00115236" w:rsidRDefault="00115236" w:rsidP="00115236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Followed Test-Driven Development (TDD) principles and wrote unit tests using NUnit to maintain software quality.</w:t>
      </w:r>
    </w:p>
    <w:p w:rsidR="00115236" w:rsidRPr="00115236" w:rsidRDefault="00115236" w:rsidP="00115236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Monitored application performance using Azure Application Insights, enabling proactive troubleshooting and optimization, and Integrated Azure AD for authentication and authorization.</w:t>
      </w:r>
    </w:p>
    <w:p w:rsidR="00115236" w:rsidRPr="00115236" w:rsidRDefault="00115236" w:rsidP="00115236">
      <w:pPr>
        <w:spacing w:after="0" w:line="240" w:lineRule="auto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b/>
          <w:bCs/>
          <w:color w:val="000000"/>
          <w:lang w:eastAsia="en-IN"/>
        </w:rPr>
        <w:t xml:space="preserve">Environment: </w:t>
      </w:r>
      <w:r w:rsidRPr="00115236">
        <w:rPr>
          <w:rFonts w:eastAsia="Times New Roman" w:cstheme="minorHAnsi"/>
          <w:color w:val="000000"/>
          <w:lang w:eastAsia="en-IN"/>
        </w:rPr>
        <w:t xml:space="preserve">C#, ASP.NET Core, GraphQL, SQL Server, EF Core, Cosmos DB, Apache Kafka, Bootstrap, JavaScript (ES6+), ASP.NET Blazor, Razor Pages, Microsoft Azure, XML, Docker, AKS, Terraform, Azure DevOps, </w:t>
      </w:r>
      <w:proofErr w:type="spellStart"/>
      <w:r w:rsidRPr="00115236">
        <w:rPr>
          <w:rFonts w:eastAsia="Times New Roman" w:cstheme="minorHAnsi"/>
          <w:color w:val="000000"/>
          <w:lang w:eastAsia="en-IN"/>
        </w:rPr>
        <w:t>NuGet</w:t>
      </w:r>
      <w:proofErr w:type="spellEnd"/>
      <w:r w:rsidRPr="00115236">
        <w:rPr>
          <w:rFonts w:eastAsia="Times New Roman" w:cstheme="minorHAnsi"/>
          <w:color w:val="000000"/>
          <w:lang w:eastAsia="en-IN"/>
        </w:rPr>
        <w:t>, IIS, Postman, TDD, NUnit, Azure AD, Git.</w:t>
      </w:r>
    </w:p>
    <w:p w:rsidR="00115236" w:rsidRPr="00115236" w:rsidRDefault="00115236" w:rsidP="00115236">
      <w:pPr>
        <w:spacing w:after="0" w:line="240" w:lineRule="auto"/>
        <w:rPr>
          <w:rFonts w:eastAsia="Times New Roman" w:cstheme="minorHAnsi"/>
          <w:lang w:eastAsia="en-IN"/>
        </w:rPr>
      </w:pPr>
    </w:p>
    <w:p w:rsidR="00115236" w:rsidRPr="00115236" w:rsidRDefault="00115236" w:rsidP="00115236">
      <w:pPr>
        <w:spacing w:after="0" w:line="240" w:lineRule="auto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b/>
          <w:bCs/>
          <w:color w:val="000000"/>
          <w:lang w:eastAsia="en-IN"/>
        </w:rPr>
        <w:t>Liberty Bank and Trust, New Orleans, LA</w:t>
      </w:r>
    </w:p>
    <w:p w:rsidR="00115236" w:rsidRPr="00115236" w:rsidRDefault="00115236" w:rsidP="00115236">
      <w:pPr>
        <w:spacing w:after="0" w:line="240" w:lineRule="auto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b/>
          <w:bCs/>
          <w:color w:val="000000"/>
          <w:lang w:eastAsia="en-IN"/>
        </w:rPr>
        <w:t>.NET Developer | November 2022 - December 2023</w:t>
      </w:r>
    </w:p>
    <w:p w:rsidR="00115236" w:rsidRPr="00115236" w:rsidRDefault="00115236" w:rsidP="00115236">
      <w:pPr>
        <w:spacing w:after="0" w:line="240" w:lineRule="auto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b/>
          <w:bCs/>
          <w:color w:val="000000"/>
          <w:lang w:eastAsia="en-IN"/>
        </w:rPr>
        <w:t>Responsibilities:</w:t>
      </w:r>
    </w:p>
    <w:p w:rsidR="00115236" w:rsidRPr="00115236" w:rsidRDefault="00115236" w:rsidP="00115236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Developed web applications using C# and ASP.NET Core, ensuring high performance and scalability.</w:t>
      </w:r>
    </w:p>
    <w:p w:rsidR="00115236" w:rsidRPr="00115236" w:rsidRDefault="00115236" w:rsidP="00115236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Designed and implemented RESTful APIs and Microservices architectures to enhance modularity and system efficiency.</w:t>
      </w:r>
    </w:p>
    <w:p w:rsidR="00115236" w:rsidRPr="00115236" w:rsidRDefault="00115236" w:rsidP="00115236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Utilized Entity Framework (EF6) for seamless database interactions, optimizing queries, and improving data retrieval.</w:t>
      </w:r>
    </w:p>
    <w:p w:rsidR="00115236" w:rsidRPr="00115236" w:rsidRDefault="00115236" w:rsidP="00115236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Integrated WebSocket for real-time communication, enhancing application responsiveness and user experience.</w:t>
      </w:r>
    </w:p>
    <w:p w:rsidR="00115236" w:rsidRPr="00115236" w:rsidRDefault="00115236" w:rsidP="00115236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Worked with MySQL, designing and optimizing database structures for efficient data storage and retrieval.</w:t>
      </w:r>
    </w:p>
    <w:p w:rsidR="00115236" w:rsidRPr="00115236" w:rsidRDefault="00115236" w:rsidP="00115236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Configured and optimized Kestrel as a web server to improve request handling and application performance.</w:t>
      </w:r>
    </w:p>
    <w:p w:rsidR="00115236" w:rsidRPr="00115236" w:rsidRDefault="00115236" w:rsidP="00115236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Developed dynamic and responsive UI components using React.js, Redux, TypeScript, and jQuery to enhance user interfaces.</w:t>
      </w:r>
    </w:p>
    <w:p w:rsidR="00115236" w:rsidRPr="00115236" w:rsidRDefault="00115236" w:rsidP="00115236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Styled and structured front-end components using HTML5 and Tailwind CSS, ensuring modern and accessible web designs.</w:t>
      </w:r>
    </w:p>
    <w:p w:rsidR="00115236" w:rsidRPr="00115236" w:rsidRDefault="00115236" w:rsidP="00115236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Leveraged Azure services such as ARM Templates, Azure Functions, Azure Logic Apps, and Azure Blob Storage to build cloud-native solutions.</w:t>
      </w:r>
    </w:p>
    <w:p w:rsidR="00115236" w:rsidRPr="00115236" w:rsidRDefault="00115236" w:rsidP="00115236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Utilized Jenkins and MS Build for automated builds and deployments, ensuring smooth CI/CD pipelines.</w:t>
      </w:r>
    </w:p>
    <w:p w:rsidR="00115236" w:rsidRPr="00115236" w:rsidRDefault="00115236" w:rsidP="00115236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Designed Razor Views to build interactive and visually appealing server-side web pages.</w:t>
      </w:r>
    </w:p>
    <w:p w:rsidR="00115236" w:rsidRPr="00115236" w:rsidRDefault="00115236" w:rsidP="00115236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Documented and tested APIs with Swagger, Managed source control, and collaborated on projects using BitBucket.</w:t>
      </w:r>
    </w:p>
    <w:p w:rsidR="00115236" w:rsidRPr="00115236" w:rsidRDefault="00115236" w:rsidP="00115236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Deployed and orchestrated containerized applications using Kubernetes, ensuring high availability and scalability.</w:t>
      </w:r>
    </w:p>
    <w:p w:rsidR="00115236" w:rsidRPr="00115236" w:rsidRDefault="00115236" w:rsidP="00115236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Processed and exchanged structured data efficiently using JSON, improving system interoperability.</w:t>
      </w:r>
    </w:p>
    <w:p w:rsidR="00115236" w:rsidRPr="00115236" w:rsidRDefault="00115236" w:rsidP="00115236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Developed and maintained unit and integration tests using xUnit, ensuring application stability and reliability.</w:t>
      </w:r>
    </w:p>
    <w:p w:rsidR="00115236" w:rsidRPr="00115236" w:rsidRDefault="00115236" w:rsidP="00115236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Monitored application performance and logs using the ELK Stack (Elasticsearch, Logstash, and Kibana) and Implemented authentication and authorization mechanisms using OAuth 2.0</w:t>
      </w:r>
    </w:p>
    <w:p w:rsidR="00115236" w:rsidRPr="00115236" w:rsidRDefault="00115236" w:rsidP="00115236">
      <w:pPr>
        <w:spacing w:after="0" w:line="240" w:lineRule="auto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b/>
          <w:bCs/>
          <w:color w:val="000000"/>
          <w:lang w:eastAsia="en-IN"/>
        </w:rPr>
        <w:t>Environment:</w:t>
      </w:r>
      <w:r w:rsidRPr="00115236">
        <w:rPr>
          <w:rFonts w:eastAsia="Times New Roman" w:cstheme="minorHAnsi"/>
          <w:color w:val="000000"/>
          <w:lang w:eastAsia="en-IN"/>
        </w:rPr>
        <w:t xml:space="preserve"> C#, ASP.NET Core, RESTful APIs, Microservices, EF6, WebSocket, MySQL, Kestrel, React.js, TypeScript, jQuery, HTML5, Tailwind CSS, Azure, Jenkins, MS Build, Razor Views, Swagger, BitBucket, Kubernetes, JSON, xUnit, ELK, OAuth 2.0.</w:t>
      </w:r>
    </w:p>
    <w:p w:rsidR="00115236" w:rsidRPr="00115236" w:rsidRDefault="00115236" w:rsidP="00115236">
      <w:pPr>
        <w:spacing w:after="0" w:line="240" w:lineRule="auto"/>
        <w:rPr>
          <w:rFonts w:eastAsia="Times New Roman" w:cstheme="minorHAnsi"/>
          <w:lang w:eastAsia="en-IN"/>
        </w:rPr>
      </w:pPr>
    </w:p>
    <w:p w:rsidR="00115236" w:rsidRPr="00115236" w:rsidRDefault="00115236" w:rsidP="00115236">
      <w:pPr>
        <w:spacing w:after="0" w:line="240" w:lineRule="auto"/>
        <w:rPr>
          <w:rFonts w:eastAsia="Times New Roman" w:cstheme="minorHAnsi"/>
          <w:lang w:eastAsia="en-IN"/>
        </w:rPr>
      </w:pPr>
      <w:proofErr w:type="spellStart"/>
      <w:r w:rsidRPr="00115236">
        <w:rPr>
          <w:rFonts w:eastAsia="Times New Roman" w:cstheme="minorHAnsi"/>
          <w:b/>
          <w:bCs/>
          <w:color w:val="000000"/>
          <w:lang w:eastAsia="en-IN"/>
        </w:rPr>
        <w:t>NetJets</w:t>
      </w:r>
      <w:proofErr w:type="spellEnd"/>
      <w:r w:rsidRPr="00115236">
        <w:rPr>
          <w:rFonts w:eastAsia="Times New Roman" w:cstheme="minorHAnsi"/>
          <w:b/>
          <w:bCs/>
          <w:color w:val="000000"/>
          <w:lang w:eastAsia="en-IN"/>
        </w:rPr>
        <w:t>, Columbus, OH</w:t>
      </w:r>
    </w:p>
    <w:p w:rsidR="00115236" w:rsidRPr="00115236" w:rsidRDefault="00115236" w:rsidP="00115236">
      <w:pPr>
        <w:spacing w:after="0" w:line="240" w:lineRule="auto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b/>
          <w:bCs/>
          <w:color w:val="000000"/>
          <w:lang w:eastAsia="en-IN"/>
        </w:rPr>
        <w:t>.NET Developer | August 2021 - October 2022</w:t>
      </w:r>
    </w:p>
    <w:p w:rsidR="00115236" w:rsidRPr="00115236" w:rsidRDefault="00115236" w:rsidP="00115236">
      <w:pPr>
        <w:spacing w:after="0" w:line="240" w:lineRule="auto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b/>
          <w:bCs/>
          <w:color w:val="000000"/>
          <w:lang w:eastAsia="en-IN"/>
        </w:rPr>
        <w:t>Responsibilities:</w:t>
      </w:r>
    </w:p>
    <w:p w:rsidR="00115236" w:rsidRPr="00115236" w:rsidRDefault="00115236" w:rsidP="00115236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Developed and maintained ASP.NET Web Forms applications, enhancing functionality and optimizing performance.</w:t>
      </w:r>
    </w:p>
    <w:p w:rsidR="00115236" w:rsidRPr="00115236" w:rsidRDefault="00115236" w:rsidP="00115236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Developed and supported enterprise applications using .NET and VB.NET, focusing on performance optimization and maintainability.</w:t>
      </w:r>
    </w:p>
    <w:p w:rsidR="00115236" w:rsidRPr="00115236" w:rsidRDefault="00115236" w:rsidP="00115236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Built dynamic and interactive web applications using TypeScript and Angular, improving user experience and responsiveness.</w:t>
      </w:r>
    </w:p>
    <w:p w:rsidR="00115236" w:rsidRPr="00115236" w:rsidRDefault="00115236" w:rsidP="00115236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Designed and implemented MongoDB schemas to support scalable and high-performance data storage solutions.</w:t>
      </w:r>
    </w:p>
    <w:p w:rsidR="00115236" w:rsidRPr="00115236" w:rsidRDefault="00115236" w:rsidP="00115236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Developed and consumed WCF services with SOAP, enabling seamless integration with external systems.</w:t>
      </w:r>
    </w:p>
    <w:p w:rsidR="00115236" w:rsidRPr="00115236" w:rsidRDefault="00115236" w:rsidP="00115236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Automated deployment pipelines using Jenkins, Maven, and CI/CD best practices to streamline software releases.</w:t>
      </w:r>
    </w:p>
    <w:p w:rsidR="00115236" w:rsidRPr="00115236" w:rsidRDefault="00115236" w:rsidP="00115236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Implemented real-time communication features with SignalR, improving application responsiveness and user engagement.</w:t>
      </w:r>
    </w:p>
    <w:p w:rsidR="00115236" w:rsidRPr="00115236" w:rsidRDefault="00115236" w:rsidP="00115236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Worked in an Agile (Kanban) environment, collaborating closely with cross-functional teams for efficient project delivery.</w:t>
      </w:r>
    </w:p>
    <w:p w:rsidR="00115236" w:rsidRPr="00115236" w:rsidRDefault="00115236" w:rsidP="00115236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 xml:space="preserve">Deployed applications on AWS (EC2, S3, RDS, </w:t>
      </w:r>
      <w:bookmarkStart w:id="0" w:name="_GoBack"/>
      <w:bookmarkEnd w:id="0"/>
      <w:r w:rsidR="002C7CC4" w:rsidRPr="00115236">
        <w:rPr>
          <w:rFonts w:eastAsia="Times New Roman" w:cstheme="minorHAnsi"/>
          <w:color w:val="000000"/>
          <w:lang w:eastAsia="en-IN"/>
        </w:rPr>
        <w:t>and Lambda</w:t>
      </w:r>
      <w:r w:rsidRPr="00115236">
        <w:rPr>
          <w:rFonts w:eastAsia="Times New Roman" w:cstheme="minorHAnsi"/>
          <w:color w:val="000000"/>
          <w:lang w:eastAsia="en-IN"/>
        </w:rPr>
        <w:t>), optimizing cloud infrastructure for scalability and cost-effectiveness.</w:t>
      </w:r>
    </w:p>
    <w:p w:rsidR="00115236" w:rsidRPr="00115236" w:rsidRDefault="00115236" w:rsidP="00115236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Utilized Moq for unit testing, ensuring robust and reliable application performance.</w:t>
      </w:r>
    </w:p>
    <w:p w:rsidR="00115236" w:rsidRPr="00115236" w:rsidRDefault="00115236" w:rsidP="00115236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Configured NLog for logging and monitoring, improving system diagnostics and troubleshooting capabilities.</w:t>
      </w:r>
    </w:p>
    <w:p w:rsidR="00115236" w:rsidRPr="00115236" w:rsidRDefault="00115236" w:rsidP="00115236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Integrated NHibernate ORM for seamless database interactions, reducing manual query overhead.</w:t>
      </w:r>
    </w:p>
    <w:p w:rsidR="00115236" w:rsidRPr="00115236" w:rsidRDefault="00115236" w:rsidP="00115236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Used AJAX to enhance web application responsiveness, minimizing page reloads and improving performance.</w:t>
      </w:r>
    </w:p>
    <w:p w:rsidR="00115236" w:rsidRPr="00115236" w:rsidRDefault="00115236" w:rsidP="00115236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Maintained documentation and knowledge sharing using Confluence and Secured APIs and user authentication flow with JWT</w:t>
      </w:r>
    </w:p>
    <w:p w:rsidR="00115236" w:rsidRPr="00115236" w:rsidRDefault="00115236" w:rsidP="00115236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Managed source control and versioning with TFS and Configured and optimized Nginx as a reverse proxy for enhanced web application performance and security.</w:t>
      </w:r>
    </w:p>
    <w:p w:rsidR="00115236" w:rsidRPr="00115236" w:rsidRDefault="00115236" w:rsidP="00115236">
      <w:pPr>
        <w:spacing w:after="0" w:line="240" w:lineRule="auto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b/>
          <w:bCs/>
          <w:color w:val="000000"/>
          <w:lang w:eastAsia="en-IN"/>
        </w:rPr>
        <w:t xml:space="preserve">Environment: </w:t>
      </w:r>
      <w:r w:rsidRPr="00115236">
        <w:rPr>
          <w:rFonts w:eastAsia="Times New Roman" w:cstheme="minorHAnsi"/>
          <w:color w:val="000000"/>
          <w:lang w:eastAsia="en-IN"/>
        </w:rPr>
        <w:t>ASP.NET Web Forms, .NET, VB.NET, TypeScript, Angular, MongoDB, JWT, WCF, SOAP, Jenkins, Maven, SignalR, Agile (Kanban), AWS, Moq, NLog, NHibernate, AJAX, Confluence, TFS, Nginx.</w:t>
      </w:r>
    </w:p>
    <w:p w:rsidR="00115236" w:rsidRPr="00115236" w:rsidRDefault="00115236" w:rsidP="00115236">
      <w:pPr>
        <w:spacing w:after="0" w:line="240" w:lineRule="auto"/>
        <w:rPr>
          <w:rFonts w:eastAsia="Times New Roman" w:cstheme="minorHAnsi"/>
          <w:lang w:eastAsia="en-IN"/>
        </w:rPr>
      </w:pPr>
    </w:p>
    <w:p w:rsidR="00115236" w:rsidRPr="00115236" w:rsidRDefault="00115236" w:rsidP="00115236">
      <w:pPr>
        <w:spacing w:after="0" w:line="240" w:lineRule="auto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b/>
          <w:bCs/>
          <w:color w:val="000000"/>
          <w:lang w:eastAsia="en-IN"/>
        </w:rPr>
        <w:t>Covered Insurance, Denver, CO</w:t>
      </w:r>
    </w:p>
    <w:p w:rsidR="00115236" w:rsidRPr="00115236" w:rsidRDefault="00115236" w:rsidP="00115236">
      <w:pPr>
        <w:spacing w:after="0" w:line="240" w:lineRule="auto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b/>
          <w:bCs/>
          <w:color w:val="000000"/>
          <w:lang w:eastAsia="en-IN"/>
        </w:rPr>
        <w:t>.NET Software Engineer | March 2018 - July 2021</w:t>
      </w:r>
    </w:p>
    <w:p w:rsidR="00115236" w:rsidRPr="00115236" w:rsidRDefault="00115236" w:rsidP="00115236">
      <w:pPr>
        <w:spacing w:after="0" w:line="240" w:lineRule="auto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b/>
          <w:bCs/>
          <w:color w:val="000000"/>
          <w:lang w:eastAsia="en-IN"/>
        </w:rPr>
        <w:t>Responsibilities:</w:t>
      </w:r>
    </w:p>
    <w:p w:rsidR="00115236" w:rsidRPr="00115236" w:rsidRDefault="00115236" w:rsidP="00115236">
      <w:pPr>
        <w:pStyle w:val="ListParagraph"/>
        <w:numPr>
          <w:ilvl w:val="0"/>
          <w:numId w:val="5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Designed and developed scalable applications using C# and ASP.NET MVC, ensuring high performance and maintainability.</w:t>
      </w:r>
    </w:p>
    <w:p w:rsidR="00115236" w:rsidRPr="00115236" w:rsidRDefault="00115236" w:rsidP="00115236">
      <w:pPr>
        <w:pStyle w:val="ListParagraph"/>
        <w:numPr>
          <w:ilvl w:val="0"/>
          <w:numId w:val="5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Created and optimized complex database queries, stored procedures, triggers, and views in SQL Server to enhance data processing efficiency.</w:t>
      </w:r>
    </w:p>
    <w:p w:rsidR="00115236" w:rsidRPr="00115236" w:rsidRDefault="00115236" w:rsidP="00115236">
      <w:pPr>
        <w:pStyle w:val="ListParagraph"/>
        <w:numPr>
          <w:ilvl w:val="0"/>
          <w:numId w:val="5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Utilized LINQ for seamless data manipulation, improving query execution and system responsiveness.</w:t>
      </w:r>
    </w:p>
    <w:p w:rsidR="00115236" w:rsidRPr="00115236" w:rsidRDefault="00115236" w:rsidP="00115236">
      <w:pPr>
        <w:pStyle w:val="ListParagraph"/>
        <w:numPr>
          <w:ilvl w:val="0"/>
          <w:numId w:val="5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Integrated RabbitMQ for reliable messaging and asynchronous processing, enhancing system scalability and performance.</w:t>
      </w:r>
    </w:p>
    <w:p w:rsidR="00115236" w:rsidRPr="00115236" w:rsidRDefault="00115236" w:rsidP="00115236">
      <w:pPr>
        <w:pStyle w:val="ListParagraph"/>
        <w:numPr>
          <w:ilvl w:val="0"/>
          <w:numId w:val="5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Designed and implemented WPF applications with XAML for rich, interactive UIs.</w:t>
      </w:r>
    </w:p>
    <w:p w:rsidR="00115236" w:rsidRPr="00115236" w:rsidRDefault="00115236" w:rsidP="00115236">
      <w:pPr>
        <w:pStyle w:val="ListParagraph"/>
        <w:numPr>
          <w:ilvl w:val="0"/>
          <w:numId w:val="5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Built responsive applications using HTML, CSS, and JavaScript for a seamless user experience.</w:t>
      </w:r>
    </w:p>
    <w:p w:rsidR="00115236" w:rsidRPr="00115236" w:rsidRDefault="00115236" w:rsidP="00115236">
      <w:pPr>
        <w:pStyle w:val="ListParagraph"/>
        <w:numPr>
          <w:ilvl w:val="0"/>
          <w:numId w:val="5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 xml:space="preserve">Implemented </w:t>
      </w:r>
      <w:proofErr w:type="spellStart"/>
      <w:r w:rsidRPr="00115236">
        <w:rPr>
          <w:rFonts w:eastAsia="Times New Roman" w:cstheme="minorHAnsi"/>
          <w:color w:val="000000"/>
          <w:lang w:eastAsia="en-IN"/>
        </w:rPr>
        <w:t>Serilog</w:t>
      </w:r>
      <w:proofErr w:type="spellEnd"/>
      <w:r w:rsidRPr="00115236">
        <w:rPr>
          <w:rFonts w:eastAsia="Times New Roman" w:cstheme="minorHAnsi"/>
          <w:color w:val="000000"/>
          <w:lang w:eastAsia="en-IN"/>
        </w:rPr>
        <w:t xml:space="preserve"> for structured logging and real-time application monitoring, improving troubleshooting and debugging.</w:t>
      </w:r>
    </w:p>
    <w:p w:rsidR="00115236" w:rsidRPr="00115236" w:rsidRDefault="00115236" w:rsidP="00115236">
      <w:pPr>
        <w:pStyle w:val="ListParagraph"/>
        <w:numPr>
          <w:ilvl w:val="0"/>
          <w:numId w:val="5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Wrote unit and integration tests using MSTest to maintain code quality and ensure robust application functionality.</w:t>
      </w:r>
    </w:p>
    <w:p w:rsidR="00115236" w:rsidRPr="00115236" w:rsidRDefault="00115236" w:rsidP="00115236">
      <w:pPr>
        <w:pStyle w:val="ListParagraph"/>
        <w:numPr>
          <w:ilvl w:val="0"/>
          <w:numId w:val="5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 xml:space="preserve">Followed </w:t>
      </w:r>
      <w:proofErr w:type="gramStart"/>
      <w:r w:rsidRPr="00115236">
        <w:rPr>
          <w:rFonts w:eastAsia="Times New Roman" w:cstheme="minorHAnsi"/>
          <w:color w:val="000000"/>
          <w:lang w:eastAsia="en-IN"/>
        </w:rPr>
        <w:t>Agile</w:t>
      </w:r>
      <w:proofErr w:type="gramEnd"/>
      <w:r w:rsidRPr="00115236">
        <w:rPr>
          <w:rFonts w:eastAsia="Times New Roman" w:cstheme="minorHAnsi"/>
          <w:color w:val="000000"/>
          <w:lang w:eastAsia="en-IN"/>
        </w:rPr>
        <w:t xml:space="preserve"> methodologies, participating in daily stand-ups, sprint planning, and retrospectives to improve development cycles.</w:t>
      </w:r>
    </w:p>
    <w:p w:rsidR="00115236" w:rsidRPr="00115236" w:rsidRDefault="00115236" w:rsidP="00115236">
      <w:pPr>
        <w:pStyle w:val="ListParagraph"/>
        <w:numPr>
          <w:ilvl w:val="0"/>
          <w:numId w:val="5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Created UML diagrams for system architecture, streamlining design processes and improving team collaboration.</w:t>
      </w:r>
    </w:p>
    <w:p w:rsidR="00115236" w:rsidRPr="00115236" w:rsidRDefault="00115236" w:rsidP="00115236">
      <w:pPr>
        <w:pStyle w:val="ListParagraph"/>
        <w:numPr>
          <w:ilvl w:val="0"/>
          <w:numId w:val="5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Managed source control and collaborated on projects using Git. Tracked development tasks and project progress in JIRA.</w:t>
      </w:r>
    </w:p>
    <w:p w:rsidR="00115236" w:rsidRPr="00115236" w:rsidRDefault="00115236" w:rsidP="00115236">
      <w:pPr>
        <w:spacing w:after="0" w:line="240" w:lineRule="auto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b/>
          <w:bCs/>
          <w:color w:val="000000"/>
          <w:lang w:eastAsia="en-IN"/>
        </w:rPr>
        <w:t>Environment:</w:t>
      </w:r>
      <w:r w:rsidRPr="00115236">
        <w:rPr>
          <w:rFonts w:eastAsia="Times New Roman" w:cstheme="minorHAnsi"/>
          <w:color w:val="000000"/>
          <w:lang w:eastAsia="en-IN"/>
        </w:rPr>
        <w:t xml:space="preserve"> C#, ASP.NET MVC, SQL Server, LINQ, RabbitMQ, WPF, XAML, HTML, CSS, JavaScript, </w:t>
      </w:r>
      <w:proofErr w:type="spellStart"/>
      <w:r w:rsidRPr="00115236">
        <w:rPr>
          <w:rFonts w:eastAsia="Times New Roman" w:cstheme="minorHAnsi"/>
          <w:color w:val="000000"/>
          <w:lang w:eastAsia="en-IN"/>
        </w:rPr>
        <w:t>Serilog</w:t>
      </w:r>
      <w:proofErr w:type="spellEnd"/>
      <w:r w:rsidRPr="00115236">
        <w:rPr>
          <w:rFonts w:eastAsia="Times New Roman" w:cstheme="minorHAnsi"/>
          <w:color w:val="000000"/>
          <w:lang w:eastAsia="en-IN"/>
        </w:rPr>
        <w:t>, MSTest, Agile, UML, Git, JIRA.</w:t>
      </w:r>
    </w:p>
    <w:p w:rsidR="00115236" w:rsidRPr="00115236" w:rsidRDefault="00115236" w:rsidP="00115236">
      <w:pPr>
        <w:spacing w:after="0" w:line="240" w:lineRule="auto"/>
        <w:rPr>
          <w:rFonts w:eastAsia="Times New Roman" w:cstheme="minorHAnsi"/>
          <w:lang w:eastAsia="en-IN"/>
        </w:rPr>
      </w:pPr>
    </w:p>
    <w:p w:rsidR="00115236" w:rsidRPr="00115236" w:rsidRDefault="00115236" w:rsidP="00115236">
      <w:pPr>
        <w:spacing w:after="0" w:line="240" w:lineRule="auto"/>
        <w:rPr>
          <w:rFonts w:eastAsia="Times New Roman" w:cstheme="minorHAnsi"/>
          <w:lang w:eastAsia="en-IN"/>
        </w:rPr>
      </w:pPr>
      <w:proofErr w:type="spellStart"/>
      <w:r w:rsidRPr="00115236">
        <w:rPr>
          <w:rFonts w:eastAsia="Times New Roman" w:cstheme="minorHAnsi"/>
          <w:b/>
          <w:bCs/>
          <w:color w:val="000000"/>
          <w:lang w:eastAsia="en-IN"/>
        </w:rPr>
        <w:t>Fluper</w:t>
      </w:r>
      <w:proofErr w:type="spellEnd"/>
      <w:r w:rsidRPr="00115236">
        <w:rPr>
          <w:rFonts w:eastAsia="Times New Roman" w:cstheme="minorHAnsi"/>
          <w:b/>
          <w:bCs/>
          <w:color w:val="000000"/>
          <w:lang w:eastAsia="en-IN"/>
        </w:rPr>
        <w:t xml:space="preserve"> Limited, India</w:t>
      </w:r>
    </w:p>
    <w:p w:rsidR="00115236" w:rsidRPr="00115236" w:rsidRDefault="00115236" w:rsidP="00115236">
      <w:pPr>
        <w:spacing w:after="0" w:line="240" w:lineRule="auto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b/>
          <w:bCs/>
          <w:color w:val="000000"/>
          <w:lang w:eastAsia="en-IN"/>
        </w:rPr>
        <w:t>Jr. NET Developer | December 2016 - February 2018</w:t>
      </w:r>
    </w:p>
    <w:p w:rsidR="00115236" w:rsidRPr="00115236" w:rsidRDefault="00115236" w:rsidP="00115236">
      <w:pPr>
        <w:spacing w:after="0" w:line="240" w:lineRule="auto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b/>
          <w:bCs/>
          <w:color w:val="000000"/>
          <w:lang w:eastAsia="en-IN"/>
        </w:rPr>
        <w:t>Responsibilities:</w:t>
      </w:r>
    </w:p>
    <w:p w:rsidR="00115236" w:rsidRPr="00115236" w:rsidRDefault="00115236" w:rsidP="00115236">
      <w:pPr>
        <w:pStyle w:val="ListParagraph"/>
        <w:numPr>
          <w:ilvl w:val="0"/>
          <w:numId w:val="6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Created feature-rich Windows Forms applications using C#.NET with optimized business logic.</w:t>
      </w:r>
    </w:p>
    <w:p w:rsidR="00115236" w:rsidRPr="00115236" w:rsidRDefault="00115236" w:rsidP="00115236">
      <w:pPr>
        <w:pStyle w:val="ListParagraph"/>
        <w:numPr>
          <w:ilvl w:val="0"/>
          <w:numId w:val="6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lastRenderedPageBreak/>
        <w:t>Played a key role in designing relational databases and writing optimized stored procedures, triggers, and database functions in SQL Server for seamless data processing.</w:t>
      </w:r>
    </w:p>
    <w:p w:rsidR="00115236" w:rsidRPr="00115236" w:rsidRDefault="00115236" w:rsidP="00115236">
      <w:pPr>
        <w:pStyle w:val="ListParagraph"/>
        <w:numPr>
          <w:ilvl w:val="0"/>
          <w:numId w:val="6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Developed dynamic desktop applications utilizing jQuery, XML, and Visual Studio .NET to improve application efficiency and usability.</w:t>
      </w:r>
    </w:p>
    <w:p w:rsidR="00115236" w:rsidRPr="00115236" w:rsidRDefault="00115236" w:rsidP="00115236">
      <w:pPr>
        <w:pStyle w:val="ListParagraph"/>
        <w:numPr>
          <w:ilvl w:val="0"/>
          <w:numId w:val="6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Created responsive and interactive user interfaces using HTML, CSS, Bootstrap, JavaScript, and jQuery, ensuring strong client-side validation.</w:t>
      </w:r>
    </w:p>
    <w:p w:rsidR="00115236" w:rsidRPr="00115236" w:rsidRDefault="00115236" w:rsidP="00115236">
      <w:pPr>
        <w:pStyle w:val="ListParagraph"/>
        <w:numPr>
          <w:ilvl w:val="0"/>
          <w:numId w:val="6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Designed and implemented a robust front-end application using ASP.NET, integrating C# for backend processing to streamline business operations.</w:t>
      </w:r>
    </w:p>
    <w:p w:rsidR="00115236" w:rsidRPr="00115236" w:rsidRDefault="00115236" w:rsidP="00115236">
      <w:pPr>
        <w:pStyle w:val="ListParagraph"/>
        <w:numPr>
          <w:ilvl w:val="0"/>
          <w:numId w:val="6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Utilized LINQ to Entity Framework for efficient data querying, ensuring smooth and optimized interactions with database entities.</w:t>
      </w:r>
    </w:p>
    <w:p w:rsidR="00115236" w:rsidRPr="00115236" w:rsidRDefault="00115236" w:rsidP="00115236">
      <w:pPr>
        <w:pStyle w:val="ListParagraph"/>
        <w:numPr>
          <w:ilvl w:val="0"/>
          <w:numId w:val="6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Conducted Unit Testing and Integration Testing to validate application performance and collaborated in User Acceptance Testing for final approval.</w:t>
      </w:r>
    </w:p>
    <w:p w:rsidR="00115236" w:rsidRPr="00115236" w:rsidRDefault="00115236" w:rsidP="00115236">
      <w:pPr>
        <w:pStyle w:val="ListParagraph"/>
        <w:numPr>
          <w:ilvl w:val="0"/>
          <w:numId w:val="6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Implemented input validation using JavaScript, VBScript, and jQuery to maintain data integrity and enhance application security.</w:t>
      </w:r>
    </w:p>
    <w:p w:rsidR="00115236" w:rsidRPr="00115236" w:rsidRDefault="00115236" w:rsidP="00115236">
      <w:pPr>
        <w:pStyle w:val="ListParagraph"/>
        <w:numPr>
          <w:ilvl w:val="0"/>
          <w:numId w:val="6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Used ADO.NET for efficient SQL Server interactions, developing stored procedures, triggers, and database cursors for optimized performance.</w:t>
      </w:r>
    </w:p>
    <w:p w:rsidR="00115236" w:rsidRPr="00115236" w:rsidRDefault="00115236" w:rsidP="00115236">
      <w:pPr>
        <w:pStyle w:val="ListParagraph"/>
        <w:numPr>
          <w:ilvl w:val="0"/>
          <w:numId w:val="6"/>
        </w:numPr>
        <w:spacing w:after="0" w:line="240" w:lineRule="auto"/>
        <w:ind w:left="360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color w:val="000000"/>
          <w:lang w:eastAsia="en-IN"/>
        </w:rPr>
        <w:t>Managed source control, branching, and merging in Team Foundation Server (TFS), ensuring smooth deployment from development to production.</w:t>
      </w:r>
    </w:p>
    <w:p w:rsidR="00115236" w:rsidRPr="00115236" w:rsidRDefault="00115236" w:rsidP="00115236">
      <w:pPr>
        <w:spacing w:after="0" w:line="240" w:lineRule="auto"/>
        <w:rPr>
          <w:rFonts w:eastAsia="Times New Roman" w:cstheme="minorHAnsi"/>
          <w:lang w:eastAsia="en-IN"/>
        </w:rPr>
      </w:pPr>
      <w:r w:rsidRPr="00115236">
        <w:rPr>
          <w:rFonts w:eastAsia="Times New Roman" w:cstheme="minorHAnsi"/>
          <w:b/>
          <w:bCs/>
          <w:color w:val="000000"/>
          <w:lang w:eastAsia="en-IN"/>
        </w:rPr>
        <w:t xml:space="preserve">Environment: </w:t>
      </w:r>
      <w:r w:rsidRPr="00115236">
        <w:rPr>
          <w:rFonts w:eastAsia="Times New Roman" w:cstheme="minorHAnsi"/>
          <w:color w:val="000000"/>
          <w:lang w:eastAsia="en-IN"/>
        </w:rPr>
        <w:t>C#.NET, SQL Server, ADO.NET, ASP.NET, EF, LINQ, jQuery, JavaScript, VBScript, XML, HTML, CSS, Bootstrap, Visual Studio .NET, TFS.</w:t>
      </w:r>
    </w:p>
    <w:p w:rsidR="00C3344C" w:rsidRPr="00115236" w:rsidRDefault="002C7CC4">
      <w:pPr>
        <w:rPr>
          <w:rFonts w:cstheme="minorHAnsi"/>
        </w:rPr>
      </w:pPr>
    </w:p>
    <w:sectPr w:rsidR="00C3344C" w:rsidRPr="00115236" w:rsidSect="00115236">
      <w:pgSz w:w="11906" w:h="16838" w:code="9"/>
      <w:pgMar w:top="426" w:right="720" w:bottom="142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E94B52"/>
    <w:multiLevelType w:val="hybridMultilevel"/>
    <w:tmpl w:val="9320DB1E"/>
    <w:lvl w:ilvl="0" w:tplc="1384EC28">
      <w:start w:val="1"/>
      <w:numFmt w:val="bullet"/>
      <w:lvlText w:val="˃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sz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1D4F78"/>
    <w:multiLevelType w:val="hybridMultilevel"/>
    <w:tmpl w:val="0AA47300"/>
    <w:lvl w:ilvl="0" w:tplc="1384EC28">
      <w:start w:val="1"/>
      <w:numFmt w:val="bullet"/>
      <w:lvlText w:val="˃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sz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8B97E54"/>
    <w:multiLevelType w:val="hybridMultilevel"/>
    <w:tmpl w:val="3BF6C5DA"/>
    <w:lvl w:ilvl="0" w:tplc="1384EC28">
      <w:start w:val="1"/>
      <w:numFmt w:val="bullet"/>
      <w:lvlText w:val="˃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sz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0E26437"/>
    <w:multiLevelType w:val="hybridMultilevel"/>
    <w:tmpl w:val="C2BC3D1E"/>
    <w:lvl w:ilvl="0" w:tplc="1384EC28">
      <w:start w:val="1"/>
      <w:numFmt w:val="bullet"/>
      <w:lvlText w:val="˃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sz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A517E64"/>
    <w:multiLevelType w:val="hybridMultilevel"/>
    <w:tmpl w:val="46C697F0"/>
    <w:lvl w:ilvl="0" w:tplc="1384EC28">
      <w:start w:val="1"/>
      <w:numFmt w:val="bullet"/>
      <w:lvlText w:val="˃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sz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E4F0280"/>
    <w:multiLevelType w:val="hybridMultilevel"/>
    <w:tmpl w:val="5380EB58"/>
    <w:lvl w:ilvl="0" w:tplc="1384EC28">
      <w:start w:val="1"/>
      <w:numFmt w:val="bullet"/>
      <w:lvlText w:val="˃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sz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ExszA1tzA2NTe3MLdQ0lEKTi0uzszPAykwqgUAvFncbSwAAAA="/>
  </w:docVars>
  <w:rsids>
    <w:rsidRoot w:val="00115236"/>
    <w:rsid w:val="00115236"/>
    <w:rsid w:val="0018672E"/>
    <w:rsid w:val="001B0749"/>
    <w:rsid w:val="002C7CC4"/>
    <w:rsid w:val="006A6D89"/>
    <w:rsid w:val="00E71FAD"/>
    <w:rsid w:val="00EE3E7F"/>
    <w:rsid w:val="00FB2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152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11523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152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1152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523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954</Words>
  <Characters>11144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lini</dc:creator>
  <cp:lastModifiedBy>ADMIN</cp:lastModifiedBy>
  <cp:revision>5</cp:revision>
  <dcterms:created xsi:type="dcterms:W3CDTF">2025-02-19T19:56:00Z</dcterms:created>
  <dcterms:modified xsi:type="dcterms:W3CDTF">2025-02-19T20:21:00Z</dcterms:modified>
</cp:coreProperties>
</file>